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1"/>
        <w:tblOverlap w:val="never"/>
        <w:tblW w:w="3236" w:type="dxa"/>
        <w:tblLook w:val="04A0" w:firstRow="1" w:lastRow="0" w:firstColumn="1" w:lastColumn="0" w:noHBand="0" w:noVBand="1"/>
      </w:tblPr>
      <w:tblGrid>
        <w:gridCol w:w="3014"/>
        <w:gridCol w:w="222"/>
      </w:tblGrid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b/>
                <w:color w:val="000000"/>
                <w:sz w:val="30"/>
                <w:szCs w:val="30"/>
              </w:rPr>
              <w:t>President’s Honor Roll for Fall 2021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bbigayle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M. Varga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ddison B. Trent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lexander P. Cop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lexandrea R. Fish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lexia D. Kling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Alexis P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yel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lly A. Bartl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lyson E. Myers</w:t>
            </w:r>
          </w:p>
        </w:tc>
        <w:bookmarkStart w:id="0" w:name="_GoBack"/>
        <w:bookmarkEnd w:id="0"/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a P. Cruz Hernandez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drew R. Roger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na E. Hann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na K. Hest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na M. Dea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Ashleigh N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cCause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shley N. Ever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shly M. Chavez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shton Lint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ubrey M. McCau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veri M. Zin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arrett A. Ros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Bowen T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harboneau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raden Gree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reanna N. Chitwood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rianna N. Smith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amden W. Robert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hase D. Harma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herokee B. Zarat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hloe J. Middlet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Cody W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cRee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onnor R. Sim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onnor S. Moreno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ailyn F. Emer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Damon C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laska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lastRenderedPageBreak/>
              <w:t>David A. Hernandez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Dawson T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enrichs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elaney G. Reim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evin M. Tillots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onna L. Ellsworth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Drew R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ollarhide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i Cartwright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izabeth J. Goodwi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izabeth L. Simps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la R. Ayer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lianne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M. Turn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lric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M. Cop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mily M. Lewi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mily R. Bak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mma L. Steven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Emma L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Valgora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rik R. Hernandez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van M. Cas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Faith I. Watt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Franky Diaz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Gande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R. Clark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Graeme M. Rio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Haiden A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uster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Hailey E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Fath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alie B. Shirl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Hang T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inh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annah L. Lak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arry Arch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Heidi L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Wiedmeier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olden L. Yod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Isaac R. Ylitalo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acobe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X. Este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Jade A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azelbaker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adyn F. Bent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aime I. Rowland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amie A. Danie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aycee R. Port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lastRenderedPageBreak/>
              <w:t xml:space="preserve">Jazmine L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Furra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essalyn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N. Neufeld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ohn H. Hal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Jordan R. Webst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ale W. Campbel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arlie N. Thomas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ase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N. Sim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atrina D. Wick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Kaycee J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abek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aylee M. Baughma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elby D. Lin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Kenneth D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ndl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Kiley F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chard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Kynlee R. Skagg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andon N. Ro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Laney E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Wardrop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Larissa D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Haagsma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auren A. Crumb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eah F. Wright</w:t>
            </w:r>
          </w:p>
        </w:tc>
      </w:tr>
      <w:tr w:rsidR="00B724F3" w:rsidRPr="00B724F3" w:rsidTr="00B724F3">
        <w:trPr>
          <w:trHeight w:val="300"/>
        </w:trPr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Levi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Egli</w:t>
            </w:r>
            <w:proofErr w:type="spellEnd"/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exi R. Albright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exie A. Boy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ibbi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R. Zin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ila E. Whitten-Gilreath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indsey N. Richmond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uke M. Livia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Lynsey N. Ail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delyn E. Atchl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delyn J. Myer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dilyn A. Lowth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adison A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Quillin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dison R. Kincaid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akayla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eeney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ariann K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yden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rissa R. Hil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tthew I. Urib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lastRenderedPageBreak/>
              <w:t xml:space="preserve">Matthew J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wlikowski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atthew R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Duplissey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eagan B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ellar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egan Pickering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ia L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Yerian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ia-Claire C. Jone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ichael J. Gibso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ichael J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anns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ickenzie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B. Turn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olly J. Dola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Morgan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Fowble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organ T. Livesa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den L. Alle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rado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A. Driske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rker D. Tate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arker J. Cook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Pierce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C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McElyea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Quinton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Impson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achel L. William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aevy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N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Bonewell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eagan C. Detrick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obert D. Dibrell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yan M. Robert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abrina L. Jone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Salem A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Cearley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amantha C. Mear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amantha R. Smith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avannah S. Chenoweth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helby L. Pratt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tephanie Salcedo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Sydnee J. Vanderburg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Taylor L. Sadler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Taylor P. Phillips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Teegan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Ra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Trevor Z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Androes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lastRenderedPageBreak/>
              <w:t>Truc</w:t>
            </w:r>
            <w:proofErr w:type="spellEnd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 T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Tonguyen</w:t>
            </w:r>
            <w:proofErr w:type="spellEnd"/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Turner D. Pruitt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Vincent W. Vaughn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William R. Humphrey</w:t>
            </w:r>
          </w:p>
        </w:tc>
      </w:tr>
      <w:tr w:rsidR="00B724F3" w:rsidRPr="00B724F3" w:rsidTr="00B724F3">
        <w:trPr>
          <w:trHeight w:val="300"/>
        </w:trPr>
        <w:tc>
          <w:tcPr>
            <w:tcW w:w="3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24F3" w:rsidRPr="00B724F3" w:rsidRDefault="00B724F3" w:rsidP="00B724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0"/>
                <w:szCs w:val="30"/>
              </w:rPr>
            </w:pPr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 xml:space="preserve">Zachary C. </w:t>
            </w:r>
            <w:proofErr w:type="spellStart"/>
            <w:r w:rsidRPr="00B724F3">
              <w:rPr>
                <w:rFonts w:ascii="Arial" w:eastAsia="Times New Roman" w:hAnsi="Arial" w:cs="Arial"/>
                <w:color w:val="000000"/>
                <w:sz w:val="30"/>
                <w:szCs w:val="30"/>
              </w:rPr>
              <w:t>Roden</w:t>
            </w:r>
            <w:proofErr w:type="spellEnd"/>
          </w:p>
        </w:tc>
      </w:tr>
    </w:tbl>
    <w:p w:rsidR="0082611F" w:rsidRPr="00B724F3" w:rsidRDefault="00B724F3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br w:type="textWrapping" w:clear="all"/>
      </w:r>
    </w:p>
    <w:sectPr w:rsidR="0082611F" w:rsidRPr="00B72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NDcxNDI0sjQ0NDVV0lEKTi0uzszPAykwrAUAclFhRywAAAA="/>
  </w:docVars>
  <w:rsids>
    <w:rsidRoot w:val="00B724F3"/>
    <w:rsid w:val="0082611F"/>
    <w:rsid w:val="00B72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99242"/>
  <w15:chartTrackingRefBased/>
  <w15:docId w15:val="{2008B760-A655-4B5F-838A-32BF2DF81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Bay</dc:creator>
  <cp:keywords/>
  <dc:description/>
  <cp:lastModifiedBy>Denise Bay</cp:lastModifiedBy>
  <cp:revision>1</cp:revision>
  <dcterms:created xsi:type="dcterms:W3CDTF">2022-01-12T21:43:00Z</dcterms:created>
  <dcterms:modified xsi:type="dcterms:W3CDTF">2022-01-12T21:47:00Z</dcterms:modified>
</cp:coreProperties>
</file>